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3BA5C7" w14:textId="77777777" w:rsidR="00E674A9" w:rsidRDefault="00EF3B32">
      <w:pPr>
        <w:pStyle w:val="a4"/>
      </w:pPr>
      <w:r>
        <w:t>Отчет по лабораторной работе №15</w:t>
      </w:r>
    </w:p>
    <w:p w14:paraId="2353C54C" w14:textId="77777777" w:rsidR="00E674A9" w:rsidRDefault="00EF3B32">
      <w:pPr>
        <w:pStyle w:val="a5"/>
      </w:pPr>
      <w:r>
        <w:t>Дисциплина: Операционные системы</w:t>
      </w:r>
    </w:p>
    <w:p w14:paraId="5FC4ADC7" w14:textId="77777777" w:rsidR="00E674A9" w:rsidRDefault="00EF3B32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65504333"/>
        <w:docPartObj>
          <w:docPartGallery w:val="Table of Contents"/>
          <w:docPartUnique/>
        </w:docPartObj>
      </w:sdtPr>
      <w:sdtEndPr/>
      <w:sdtContent>
        <w:p w14:paraId="174B9BD7" w14:textId="77777777" w:rsidR="00E674A9" w:rsidRDefault="00EF3B32">
          <w:pPr>
            <w:pStyle w:val="ae"/>
          </w:pPr>
          <w:r>
            <w:t>Содержание</w:t>
          </w:r>
        </w:p>
        <w:p w14:paraId="4AA633D6" w14:textId="77777777" w:rsidR="00EF3B32" w:rsidRDefault="00EF3B3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4299593" w:history="1">
            <w:r w:rsidRPr="002B543E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1F8370" w14:textId="77777777" w:rsidR="00EF3B32" w:rsidRDefault="00EF3B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99594" w:history="1">
            <w:r w:rsidRPr="002B543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252B5" w14:textId="77777777" w:rsidR="00EF3B32" w:rsidRDefault="00EF3B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99595" w:history="1">
            <w:r w:rsidRPr="002B543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B9643" w14:textId="77777777" w:rsidR="00EF3B32" w:rsidRDefault="00EF3B3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299596" w:history="1">
            <w:r w:rsidRPr="002B543E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29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05E22" w14:textId="77777777" w:rsidR="00E674A9" w:rsidRDefault="00EF3B32">
          <w:r>
            <w:fldChar w:fldCharType="end"/>
          </w:r>
        </w:p>
      </w:sdtContent>
    </w:sdt>
    <w:p w14:paraId="3E98175E" w14:textId="77777777" w:rsidR="00E674A9" w:rsidRDefault="00EF3B32">
      <w:pPr>
        <w:pStyle w:val="1"/>
      </w:pPr>
      <w:bookmarkStart w:id="0" w:name="цель-работы"/>
      <w:bookmarkStart w:id="1" w:name="_Toc74299593"/>
      <w:r>
        <w:t>Цель работы</w:t>
      </w:r>
      <w:bookmarkEnd w:id="1"/>
    </w:p>
    <w:p w14:paraId="6BC542E5" w14:textId="77777777" w:rsidR="00E674A9" w:rsidRDefault="00EF3B32">
      <w:pPr>
        <w:pStyle w:val="FirstParagraph"/>
      </w:pPr>
      <w:r>
        <w:t>Приобретение практических навыков работы с именованными каналами.</w:t>
      </w:r>
    </w:p>
    <w:p w14:paraId="09A42B8E" w14:textId="77777777" w:rsidR="00E674A9" w:rsidRDefault="00EF3B32">
      <w:pPr>
        <w:pStyle w:val="1"/>
      </w:pPr>
      <w:bookmarkStart w:id="2" w:name="выполнение-лабораторной-работы"/>
      <w:bookmarkStart w:id="3" w:name="_Toc74299594"/>
      <w:bookmarkEnd w:id="0"/>
      <w:r>
        <w:t>Выполнение лабораторной работы</w:t>
      </w:r>
      <w:bookmarkEnd w:id="3"/>
    </w:p>
    <w:p w14:paraId="7A278A79" w14:textId="77777777" w:rsidR="00E674A9" w:rsidRDefault="00EF3B32">
      <w:pPr>
        <w:pStyle w:val="FirstParagraph"/>
      </w:pPr>
      <w:r>
        <w:t>Создаю файлы client.c, common.h, server.c и makefile командой touch (рис. 1)</w:t>
      </w:r>
    </w:p>
    <w:p w14:paraId="59F84462" w14:textId="77777777" w:rsidR="00E674A9" w:rsidRDefault="00EF3B32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6D311968" wp14:editId="0FA88E11">
            <wp:extent cx="3949700" cy="927100"/>
            <wp:effectExtent l="0" t="0" r="0" b="0"/>
            <wp:docPr id="1" name="Picture" descr="Figure 1: 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4644A55" w14:textId="77777777" w:rsidR="00E674A9" w:rsidRDefault="00EF3B32">
      <w:pPr>
        <w:pStyle w:val="ImageCaption"/>
      </w:pPr>
      <w:r>
        <w:t>Figure 1: Создание файлов</w:t>
      </w:r>
    </w:p>
    <w:p w14:paraId="3684537B" w14:textId="77777777" w:rsidR="00E674A9" w:rsidRDefault="00EF3B32">
      <w:pPr>
        <w:pStyle w:val="a0"/>
      </w:pPr>
      <w:r>
        <w:t>Записываю в файл common.h используемые в ходе работы б</w:t>
      </w:r>
      <w:r>
        <w:t>иблиотеки из шаблонного файла, добавляю библиотеки time.h и unistd.h (рис. 2)</w:t>
      </w:r>
    </w:p>
    <w:p w14:paraId="0D835CCB" w14:textId="77777777" w:rsidR="00E674A9" w:rsidRDefault="00EF3B32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05EC936" wp14:editId="5F5A0ECE">
            <wp:extent cx="3937000" cy="4533900"/>
            <wp:effectExtent l="0" t="0" r="0" b="0"/>
            <wp:docPr id="2" name="Picture" descr="Figure 2: Добавление библиоте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453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038B99B0" w14:textId="77777777" w:rsidR="00E674A9" w:rsidRDefault="00EF3B32">
      <w:pPr>
        <w:pStyle w:val="ImageCaption"/>
      </w:pPr>
      <w:r>
        <w:t>Figure 2: Добавление библиотек</w:t>
      </w:r>
    </w:p>
    <w:p w14:paraId="1D93A26C" w14:textId="77777777" w:rsidR="00E674A9" w:rsidRDefault="00EF3B32">
      <w:pPr>
        <w:pStyle w:val="a0"/>
      </w:pPr>
      <w:r>
        <w:t>Описываю в файле server.c работу сервера: создание файла FIFO, открытие его на чтение, чтение данных из файла в течение 30 секунд, закрытие файла</w:t>
      </w:r>
      <w:r>
        <w:t xml:space="preserve"> и удаление его из системы (рис. 3) (рис. 4)</w:t>
      </w:r>
    </w:p>
    <w:p w14:paraId="43CAC687" w14:textId="77777777" w:rsidR="00E674A9" w:rsidRDefault="00EF3B32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1CF6EE26" wp14:editId="481ADE34">
            <wp:extent cx="5334000" cy="6469788"/>
            <wp:effectExtent l="0" t="0" r="0" b="0"/>
            <wp:docPr id="3" name="Picture" descr="Figure 3: Реализация работы сервер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9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52EF2D9" w14:textId="77777777" w:rsidR="00E674A9" w:rsidRDefault="00EF3B32">
      <w:pPr>
        <w:pStyle w:val="ImageCaption"/>
      </w:pPr>
      <w:r>
        <w:t>Figure 3: Реализация работы сервера (1)</w:t>
      </w:r>
    </w:p>
    <w:p w14:paraId="05274574" w14:textId="77777777" w:rsidR="00E674A9" w:rsidRDefault="00EF3B32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49CB45C9" wp14:editId="16410225">
            <wp:extent cx="5334000" cy="2032422"/>
            <wp:effectExtent l="0" t="0" r="0" b="0"/>
            <wp:docPr id="4" name="Picture" descr="Figure 4: Реализация работы сервера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EA025B7" w14:textId="77777777" w:rsidR="00E674A9" w:rsidRDefault="00EF3B32">
      <w:pPr>
        <w:pStyle w:val="ImageCaption"/>
      </w:pPr>
      <w:r>
        <w:t>Figure 4: Реализация работы сервера (2)</w:t>
      </w:r>
    </w:p>
    <w:p w14:paraId="70D3CE9F" w14:textId="77777777" w:rsidR="00E674A9" w:rsidRDefault="00EF3B32">
      <w:pPr>
        <w:pStyle w:val="a0"/>
      </w:pPr>
      <w:r>
        <w:t>Реализую в файле client.c работу клиента: получение доступа к FIFO, подсчет времени, передача сообщения серверу, приостановка р</w:t>
      </w:r>
      <w:r>
        <w:t>аботы на некоторое время и закрытие доступа к файлу (рис. 5)</w:t>
      </w:r>
    </w:p>
    <w:p w14:paraId="08AA8E3F" w14:textId="77777777" w:rsidR="00E674A9" w:rsidRDefault="00EF3B32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56FBFBEA" wp14:editId="1BFC1BDF">
            <wp:extent cx="5334000" cy="5860329"/>
            <wp:effectExtent l="0" t="0" r="0" b="0"/>
            <wp:docPr id="5" name="Picture" descr="Figure 5: Реализация работы кли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21FAA55" w14:textId="77777777" w:rsidR="00E674A9" w:rsidRDefault="00EF3B32">
      <w:pPr>
        <w:pStyle w:val="ImageCaption"/>
      </w:pPr>
      <w:r>
        <w:t>Figure 5: Реализация работы клиента</w:t>
      </w:r>
    </w:p>
    <w:p w14:paraId="63D62F22" w14:textId="77777777" w:rsidR="00E674A9" w:rsidRDefault="00EF3B32">
      <w:pPr>
        <w:pStyle w:val="a0"/>
      </w:pPr>
      <w:r>
        <w:t>Описываю правила компиляции файлов в Makefile (рис. 6)</w:t>
      </w:r>
    </w:p>
    <w:p w14:paraId="2ADB044B" w14:textId="77777777" w:rsidR="00E674A9" w:rsidRDefault="00EF3B32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31C60803" wp14:editId="152E384E">
            <wp:extent cx="4267200" cy="2717800"/>
            <wp:effectExtent l="0" t="0" r="0" b="0"/>
            <wp:docPr id="6" name="Picture" descr="Figure 6: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2F407C07" w14:textId="77777777" w:rsidR="00E674A9" w:rsidRDefault="00EF3B32">
      <w:pPr>
        <w:pStyle w:val="ImageCaption"/>
      </w:pPr>
      <w:r>
        <w:t>Figure 6: Makefile</w:t>
      </w:r>
    </w:p>
    <w:p w14:paraId="57E2D6A8" w14:textId="77777777" w:rsidR="00E674A9" w:rsidRDefault="00EF3B32">
      <w:pPr>
        <w:pStyle w:val="a0"/>
      </w:pPr>
      <w:r>
        <w:t>Произвожу компиляцию файлов с помощью Makefile командой make all (рис. 7)</w:t>
      </w:r>
    </w:p>
    <w:p w14:paraId="3451DB20" w14:textId="77777777" w:rsidR="00E674A9" w:rsidRDefault="00EF3B32">
      <w:pPr>
        <w:pStyle w:val="CaptionedFigure"/>
      </w:pPr>
      <w:bookmarkStart w:id="10" w:name="fig:007"/>
      <w:r>
        <w:rPr>
          <w:noProof/>
        </w:rPr>
        <w:drawing>
          <wp:inline distT="0" distB="0" distL="0" distR="0" wp14:anchorId="2932BA51" wp14:editId="1A226ED3">
            <wp:extent cx="3340100" cy="952500"/>
            <wp:effectExtent l="0" t="0" r="0" b="0"/>
            <wp:docPr id="7" name="Picture" descr="Figure 7: Компиляция програм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43502A46" w14:textId="77777777" w:rsidR="00E674A9" w:rsidRDefault="00EF3B32">
      <w:pPr>
        <w:pStyle w:val="ImageCaption"/>
      </w:pPr>
      <w:r>
        <w:t>Figure 7: Компиляция программ</w:t>
      </w:r>
    </w:p>
    <w:p w14:paraId="75729C7D" w14:textId="77777777" w:rsidR="00E674A9" w:rsidRDefault="00EF3B32">
      <w:pPr>
        <w:pStyle w:val="a0"/>
      </w:pPr>
      <w:r>
        <w:t>Открываю три окна консоли, в первом запускаю сервер, в остальных - клиенты. Окно с сервером выводит информацию о работе клиентов и прекращает работу через 30 секунд. В случае, если канал не будет закрыт, мы не сможем создать е</w:t>
      </w:r>
      <w:r>
        <w:t>ще один, так как он уже существует (рис. 8)</w:t>
      </w:r>
    </w:p>
    <w:p w14:paraId="48EA582D" w14:textId="77777777" w:rsidR="00E674A9" w:rsidRDefault="00EF3B32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36024D60" wp14:editId="115F229C">
            <wp:extent cx="5334000" cy="1553592"/>
            <wp:effectExtent l="0" t="0" r="0" b="0"/>
            <wp:docPr id="8" name="Picture" descr="Figure 8: Проверка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1459E6C" w14:textId="77777777" w:rsidR="00E674A9" w:rsidRDefault="00EF3B32">
      <w:pPr>
        <w:pStyle w:val="ImageCaption"/>
      </w:pPr>
      <w:r>
        <w:t>Figure 8: Проверка работы программы</w:t>
      </w:r>
    </w:p>
    <w:p w14:paraId="46DB7A8A" w14:textId="77777777" w:rsidR="00E674A9" w:rsidRDefault="00EF3B32">
      <w:pPr>
        <w:pStyle w:val="1"/>
      </w:pPr>
      <w:bookmarkStart w:id="12" w:name="выводы"/>
      <w:bookmarkStart w:id="13" w:name="_Toc74299595"/>
      <w:bookmarkEnd w:id="2"/>
      <w:r>
        <w:t>Выводы</w:t>
      </w:r>
      <w:bookmarkEnd w:id="13"/>
    </w:p>
    <w:p w14:paraId="6CF8C9C9" w14:textId="77777777" w:rsidR="00E674A9" w:rsidRDefault="00EF3B32">
      <w:pPr>
        <w:pStyle w:val="FirstParagraph"/>
      </w:pPr>
      <w:r>
        <w:t xml:space="preserve">После выполнения данной лабораторной работы я научилась работать с именованными каналами, организовывать работу с несколькими клиентами, </w:t>
      </w:r>
      <w:r>
        <w:lastRenderedPageBreak/>
        <w:t>реализовывать периодичность ра</w:t>
      </w:r>
      <w:r>
        <w:t>боты с помощью команды sleep() и определять время работы программы.</w:t>
      </w:r>
    </w:p>
    <w:p w14:paraId="1F621311" w14:textId="77777777" w:rsidR="00E674A9" w:rsidRDefault="00EF3B32">
      <w:pPr>
        <w:pStyle w:val="1"/>
      </w:pPr>
      <w:bookmarkStart w:id="14" w:name="библиография"/>
      <w:bookmarkStart w:id="15" w:name="_Toc74299596"/>
      <w:bookmarkEnd w:id="12"/>
      <w:r>
        <w:t>Библиография</w:t>
      </w:r>
      <w:bookmarkEnd w:id="15"/>
    </w:p>
    <w:p w14:paraId="10822E26" w14:textId="77777777" w:rsidR="00E674A9" w:rsidRDefault="00EF3B32">
      <w:pPr>
        <w:pStyle w:val="Compact"/>
        <w:numPr>
          <w:ilvl w:val="0"/>
          <w:numId w:val="2"/>
        </w:numPr>
      </w:pPr>
      <w:r>
        <w:t>Теоретические материалы к лабораторной работе: https://esystem.rudn.ru/pluginfile.php/1142244/mod_resource/content/1/013-ipc-fifo.pdf</w:t>
      </w:r>
    </w:p>
    <w:bookmarkEnd w:id="14"/>
    <w:sectPr w:rsidR="00E674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86E48" w14:textId="77777777" w:rsidR="00000000" w:rsidRDefault="00EF3B32">
      <w:pPr>
        <w:spacing w:after="0"/>
      </w:pPr>
      <w:r>
        <w:separator/>
      </w:r>
    </w:p>
  </w:endnote>
  <w:endnote w:type="continuationSeparator" w:id="0">
    <w:p w14:paraId="0E35CF08" w14:textId="77777777" w:rsidR="00000000" w:rsidRDefault="00EF3B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BF8022" w14:textId="77777777" w:rsidR="00E674A9" w:rsidRDefault="00EF3B32">
      <w:r>
        <w:separator/>
      </w:r>
    </w:p>
  </w:footnote>
  <w:footnote w:type="continuationSeparator" w:id="0">
    <w:p w14:paraId="1FD15C79" w14:textId="77777777" w:rsidR="00E674A9" w:rsidRDefault="00EF3B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DE844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F15275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  <w:rsid w:val="00E674A9"/>
    <w:rsid w:val="00EF3B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68FBE5"/>
  <w15:docId w15:val="{57A9FDAA-0CD2-4552-BBB0-51DDC09E59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F3B3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5</dc:title>
  <dc:creator>Чекалова Лилия Руслановна, ст.б. 1032201654</dc:creator>
  <cp:keywords/>
  <cp:lastModifiedBy>Ч Руслан</cp:lastModifiedBy>
  <cp:revision>2</cp:revision>
  <dcterms:created xsi:type="dcterms:W3CDTF">2021-06-11T07:25:00Z</dcterms:created>
  <dcterms:modified xsi:type="dcterms:W3CDTF">2021-06-11T07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